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6553EA12" w14:textId="77777777" w:rsidR="00A7529B" w:rsidRDefault="00A7529B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</w:p>
    <w:p w14:paraId="2894A423" w14:textId="5F4793C5" w:rsidR="005106F7" w:rsidRDefault="005106F7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áujemcom</w:t>
      </w:r>
    </w:p>
    <w:p w14:paraId="57FCE799" w14:textId="77777777" w:rsidR="00A7529B" w:rsidRDefault="00A7529B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</w:p>
    <w:p w14:paraId="3277947A" w14:textId="77777777" w:rsidR="00A7529B" w:rsidRDefault="00A7529B" w:rsidP="00A7529B">
      <w:pPr>
        <w:ind w:left="5103" w:right="43"/>
        <w:jc w:val="center"/>
        <w:rPr>
          <w:rFonts w:ascii="Arial Narrow" w:hAnsi="Arial Narrow"/>
          <w:sz w:val="24"/>
          <w:szCs w:val="24"/>
        </w:rPr>
      </w:pP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5DD3BBD2" w:rsidR="00E64E76" w:rsidRPr="007F5797" w:rsidRDefault="00E64E76" w:rsidP="003B1E90">
            <w:pPr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33B66841" w14:textId="2C856606" w:rsidR="00E64E76" w:rsidRDefault="00D62A50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Ing. Tomáš Kundrát/44573</w:t>
            </w:r>
          </w:p>
          <w:p w14:paraId="1516554F" w14:textId="565C730C" w:rsidR="005106F7" w:rsidRPr="007F5797" w:rsidRDefault="005106F7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6A9DB1FE" w:rsidR="00E64E76" w:rsidRPr="007F7696" w:rsidRDefault="00D62A50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09.09.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0740F8" w:rsidRDefault="005106F7" w:rsidP="005106F7">
      <w:pPr>
        <w:pStyle w:val="Default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CE0B614" w14:textId="6A05687C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Verejný obstarávateľ informuje záujemcov o zaradenie do Dynamického nákupného systému </w:t>
      </w:r>
      <w:r w:rsidRPr="00D62A50">
        <w:rPr>
          <w:rFonts w:ascii="Arial Narrow" w:hAnsi="Arial Narrow"/>
          <w:b/>
          <w:bCs/>
        </w:rPr>
        <w:t>„</w:t>
      </w:r>
      <w:r w:rsidR="00D62A50" w:rsidRPr="00D62A50">
        <w:rPr>
          <w:rFonts w:ascii="Arial Narrow" w:hAnsi="Arial Narrow"/>
          <w:b/>
          <w:bCs/>
        </w:rPr>
        <w:t>DNS - Nákup automobilov do 3,5 tony</w:t>
      </w:r>
      <w:r w:rsidRPr="00D62A50">
        <w:rPr>
          <w:rFonts w:ascii="Arial Narrow" w:hAnsi="Arial Narrow"/>
          <w:b/>
          <w:bCs/>
        </w:rPr>
        <w:t>“</w:t>
      </w:r>
      <w:r w:rsidRPr="00D62A50">
        <w:rPr>
          <w:rFonts w:ascii="Arial Narrow" w:hAnsi="Arial Narrow"/>
        </w:rPr>
        <w:t>,</w:t>
      </w:r>
      <w:r w:rsidRPr="000740F8">
        <w:rPr>
          <w:rFonts w:ascii="Arial Narrow" w:hAnsi="Arial Narrow"/>
        </w:rPr>
        <w:t xml:space="preserve"> uverejnenom v Úradnom vestníku EÚ </w:t>
      </w:r>
      <w:r w:rsidR="00D62A50" w:rsidRPr="009279BB">
        <w:rPr>
          <w:rFonts w:ascii="Arial Narrow" w:hAnsi="Arial Narrow"/>
          <w:sz w:val="22"/>
        </w:rPr>
        <w:t>2022/S 102-283179</w:t>
      </w:r>
      <w:r w:rsidRPr="000740F8">
        <w:rPr>
          <w:rFonts w:ascii="Arial Narrow" w:hAnsi="Arial Narrow"/>
        </w:rPr>
        <w:t xml:space="preserve"> zo dňa </w:t>
      </w:r>
      <w:r w:rsidR="00D62A50">
        <w:rPr>
          <w:rFonts w:ascii="Arial Narrow" w:hAnsi="Arial Narrow"/>
        </w:rPr>
        <w:t>27.05.2022</w:t>
      </w:r>
      <w:r w:rsidRPr="000740F8">
        <w:rPr>
          <w:rFonts w:ascii="Arial Narrow" w:hAnsi="Arial Narrow"/>
        </w:rPr>
        <w:t xml:space="preserve"> a vo Vestníku verejného obstarávania č. </w:t>
      </w:r>
      <w:r w:rsidR="00D62A50" w:rsidRPr="009279BB">
        <w:rPr>
          <w:rFonts w:ascii="Arial Narrow" w:hAnsi="Arial Narrow"/>
          <w:sz w:val="22"/>
        </w:rPr>
        <w:t xml:space="preserve">125/2022 </w:t>
      </w:r>
      <w:r w:rsidR="00D62A50">
        <w:rPr>
          <w:rFonts w:ascii="Arial Narrow" w:hAnsi="Arial Narrow"/>
          <w:sz w:val="22"/>
        </w:rPr>
        <w:t>zo dňa</w:t>
      </w:r>
      <w:r w:rsidR="00D62A50" w:rsidRPr="009279BB">
        <w:rPr>
          <w:rFonts w:ascii="Arial Narrow" w:hAnsi="Arial Narrow"/>
          <w:sz w:val="22"/>
        </w:rPr>
        <w:t xml:space="preserve"> 30.05.2022 pod zn. </w:t>
      </w:r>
      <w:r w:rsidR="00D62A50">
        <w:rPr>
          <w:rFonts w:ascii="Arial Narrow" w:hAnsi="Arial Narrow"/>
          <w:sz w:val="22"/>
        </w:rPr>
        <w:t>28007-MUT</w:t>
      </w:r>
      <w:r w:rsidRPr="000740F8">
        <w:rPr>
          <w:rFonts w:ascii="Arial Narrow" w:hAnsi="Arial Narrow"/>
        </w:rPr>
        <w:t xml:space="preserve"> (ďalej len „DNS“), že z dôvodu novely zákona č. 343/2015 Z.z. o verejnom obstarávaní s účinnosťou od 1.8.2024 a v súlade s dokumentom zverejneným Úradom pre verejné obstarávanie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781E24" w14:textId="77777777" w:rsidR="002B0F19" w:rsidRDefault="002B0F19">
      <w:r>
        <w:separator/>
      </w:r>
    </w:p>
  </w:endnote>
  <w:endnote w:type="continuationSeparator" w:id="0">
    <w:p w14:paraId="07D2E205" w14:textId="77777777" w:rsidR="002B0F19" w:rsidRDefault="002B0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985"/>
      <w:gridCol w:w="1984"/>
      <w:gridCol w:w="1985"/>
      <w:gridCol w:w="1418"/>
    </w:tblGrid>
    <w:tr w:rsidR="003C2CF3" w:rsidRPr="008370F5" w14:paraId="3C7A2224" w14:textId="77777777" w:rsidTr="009933AC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1984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33179D">
      <w:trPr>
        <w:trHeight w:val="255"/>
      </w:trPr>
      <w:tc>
        <w:tcPr>
          <w:tcW w:w="1984" w:type="dxa"/>
          <w:shd w:val="clear" w:color="auto" w:fill="auto"/>
        </w:tcPr>
        <w:p w14:paraId="347C9C5D" w14:textId="4F47DE69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1985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1984" w:type="dxa"/>
          <w:shd w:val="clear" w:color="auto" w:fill="auto"/>
        </w:tcPr>
        <w:p w14:paraId="078A235C" w14:textId="3A53C471" w:rsidR="003C2CF3" w:rsidRPr="0029068C" w:rsidRDefault="003C2CF3" w:rsidP="004C5B32">
          <w:pPr>
            <w:pStyle w:val="Pta"/>
            <w:rPr>
              <w:sz w:val="16"/>
              <w:szCs w:val="16"/>
            </w:rPr>
          </w:pP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D62A50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44213D" w14:textId="77777777" w:rsidR="002B0F19" w:rsidRDefault="002B0F19">
      <w:r>
        <w:separator/>
      </w:r>
    </w:p>
  </w:footnote>
  <w:footnote w:type="continuationSeparator" w:id="0">
    <w:p w14:paraId="5CAF7D41" w14:textId="77777777" w:rsidR="002B0F19" w:rsidRDefault="002B0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29B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A50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F0D22A-E630-42E3-9A8F-0A78A681C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47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12:00Z</dcterms:created>
  <dcterms:modified xsi:type="dcterms:W3CDTF">2024-09-0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